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4F87" w:rsidRDefault="00A34F87" w:rsidP="00A34F87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Only attend </w:t>
      </w:r>
      <w:r w:rsidR="00347705">
        <w:rPr>
          <w:rFonts w:ascii="Tahoma" w:hAnsi="Tahoma" w:cs="Tahoma"/>
          <w:sz w:val="20"/>
          <w:szCs w:val="20"/>
        </w:rPr>
        <w:t>mock interviews</w:t>
      </w:r>
      <w:r>
        <w:rPr>
          <w:rFonts w:ascii="Tahoma" w:hAnsi="Tahoma" w:cs="Tahoma"/>
          <w:sz w:val="20"/>
          <w:szCs w:val="20"/>
        </w:rPr>
        <w:t xml:space="preserve"> the day you are scheduled. Please note, you will need to be logged on for the duration of the class. </w:t>
      </w:r>
    </w:p>
    <w:p w:rsidR="00A34F87" w:rsidRDefault="00A34F87" w:rsidP="00A34F87">
      <w:p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Each student will be interviewed for approximately </w:t>
      </w:r>
      <w:r w:rsidRPr="00347705">
        <w:rPr>
          <w:rFonts w:ascii="Tahoma" w:hAnsi="Tahoma" w:cs="Tahoma"/>
          <w:sz w:val="20"/>
          <w:szCs w:val="20"/>
          <w:highlight w:val="yellow"/>
        </w:rPr>
        <w:t>10</w:t>
      </w:r>
      <w:r>
        <w:rPr>
          <w:rFonts w:ascii="Tahoma" w:hAnsi="Tahoma" w:cs="Tahoma"/>
          <w:sz w:val="20"/>
          <w:szCs w:val="20"/>
        </w:rPr>
        <w:t xml:space="preserve"> minutes. The panel (and instructor) will give the student constructive feedback for approximately </w:t>
      </w:r>
      <w:r w:rsidRPr="00347705">
        <w:rPr>
          <w:rFonts w:ascii="Tahoma" w:hAnsi="Tahoma" w:cs="Tahoma"/>
          <w:sz w:val="20"/>
          <w:szCs w:val="20"/>
          <w:highlight w:val="yellow"/>
        </w:rPr>
        <w:t>5</w:t>
      </w:r>
      <w:r>
        <w:rPr>
          <w:rFonts w:ascii="Tahoma" w:hAnsi="Tahoma" w:cs="Tahoma"/>
          <w:sz w:val="20"/>
          <w:szCs w:val="20"/>
        </w:rPr>
        <w:t xml:space="preserve"> minutes. </w:t>
      </w:r>
    </w:p>
    <w:p w:rsidR="003F254A" w:rsidRDefault="003F254A" w:rsidP="003F254A">
      <w:pPr>
        <w:rPr>
          <w:rFonts w:ascii="Tahoma" w:hAnsi="Tahoma" w:cs="Tahoma"/>
          <w:b/>
          <w:bCs/>
          <w:sz w:val="20"/>
          <w:szCs w:val="20"/>
          <w:u w:val="single"/>
        </w:rPr>
      </w:pPr>
      <w:r>
        <w:rPr>
          <w:rFonts w:ascii="Tahoma" w:hAnsi="Tahoma" w:cs="Tahoma"/>
          <w:b/>
          <w:bCs/>
          <w:sz w:val="20"/>
          <w:szCs w:val="20"/>
          <w:u w:val="single"/>
        </w:rPr>
        <w:t xml:space="preserve">Remember: </w:t>
      </w:r>
    </w:p>
    <w:p w:rsidR="003F254A" w:rsidRDefault="003F254A" w:rsidP="003F254A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Dress appropriately </w:t>
      </w:r>
      <w:r w:rsidR="00F16938">
        <w:rPr>
          <w:rFonts w:ascii="Tahoma" w:hAnsi="Tahoma" w:cs="Tahoma"/>
          <w:sz w:val="20"/>
          <w:szCs w:val="20"/>
        </w:rPr>
        <w:t>(business casual)</w:t>
      </w:r>
    </w:p>
    <w:p w:rsidR="003F254A" w:rsidRDefault="003F254A" w:rsidP="003F254A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Moodle uploads before your mock interview</w:t>
      </w:r>
      <w:r w:rsidR="00347705">
        <w:rPr>
          <w:rFonts w:ascii="Tahoma" w:hAnsi="Tahoma" w:cs="Tahoma"/>
          <w:sz w:val="20"/>
          <w:szCs w:val="20"/>
        </w:rPr>
        <w:t xml:space="preserve">: </w:t>
      </w:r>
    </w:p>
    <w:p w:rsidR="003F254A" w:rsidRDefault="003F254A" w:rsidP="003F254A">
      <w:pPr>
        <w:pStyle w:val="ListParagraph"/>
        <w:numPr>
          <w:ilvl w:val="1"/>
          <w:numId w:val="1"/>
        </w:numPr>
        <w:spacing w:line="36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  <w:u w:val="single"/>
        </w:rPr>
        <w:t>Job posting</w:t>
      </w:r>
      <w:r>
        <w:rPr>
          <w:rFonts w:ascii="Tahoma" w:hAnsi="Tahoma" w:cs="Tahoma"/>
          <w:sz w:val="20"/>
          <w:szCs w:val="20"/>
        </w:rPr>
        <w:t xml:space="preserve"> you are interviewing for </w:t>
      </w:r>
    </w:p>
    <w:p w:rsidR="003F254A" w:rsidRDefault="00F16938" w:rsidP="003F254A">
      <w:pPr>
        <w:pStyle w:val="ListParagraph"/>
        <w:numPr>
          <w:ilvl w:val="1"/>
          <w:numId w:val="1"/>
        </w:numPr>
        <w:spacing w:line="36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  <w:u w:val="single"/>
        </w:rPr>
        <w:t>I</w:t>
      </w:r>
      <w:r w:rsidR="003F254A">
        <w:rPr>
          <w:rFonts w:ascii="Tahoma" w:hAnsi="Tahoma" w:cs="Tahoma"/>
          <w:sz w:val="20"/>
          <w:szCs w:val="20"/>
          <w:u w:val="single"/>
        </w:rPr>
        <w:t>nterview questions</w:t>
      </w:r>
      <w:r w:rsidR="003F254A">
        <w:rPr>
          <w:rFonts w:ascii="Tahoma" w:hAnsi="Tahoma" w:cs="Tahoma"/>
          <w:sz w:val="20"/>
          <w:szCs w:val="20"/>
        </w:rPr>
        <w:t xml:space="preserve"> the panel will be asking you </w:t>
      </w:r>
    </w:p>
    <w:p w:rsidR="00F16938" w:rsidRPr="00F16938" w:rsidRDefault="00F16938" w:rsidP="003F254A">
      <w:pPr>
        <w:pStyle w:val="ListParagraph"/>
        <w:numPr>
          <w:ilvl w:val="1"/>
          <w:numId w:val="1"/>
        </w:numPr>
        <w:spacing w:line="360" w:lineRule="auto"/>
        <w:rPr>
          <w:rFonts w:ascii="Tahoma" w:hAnsi="Tahoma" w:cs="Tahoma"/>
          <w:sz w:val="20"/>
          <w:szCs w:val="20"/>
        </w:rPr>
      </w:pPr>
      <w:r w:rsidRPr="00F16938">
        <w:rPr>
          <w:rFonts w:ascii="Tahoma" w:hAnsi="Tahoma" w:cs="Tahoma"/>
          <w:sz w:val="20"/>
          <w:szCs w:val="20"/>
        </w:rPr>
        <w:t xml:space="preserve">Your answers to the interview questions </w:t>
      </w:r>
    </w:p>
    <w:p w:rsidR="003F254A" w:rsidRDefault="003F254A" w:rsidP="003F254A">
      <w:pPr>
        <w:pStyle w:val="ListParagraph"/>
        <w:numPr>
          <w:ilvl w:val="0"/>
          <w:numId w:val="1"/>
        </w:numPr>
        <w:spacing w:line="360" w:lineRule="auto"/>
        <w:ind w:left="714" w:hanging="357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Bring </w:t>
      </w:r>
      <w:r>
        <w:rPr>
          <w:rFonts w:ascii="Tahoma" w:hAnsi="Tahoma" w:cs="Tahoma"/>
          <w:sz w:val="20"/>
          <w:szCs w:val="20"/>
          <w:u w:val="single"/>
        </w:rPr>
        <w:t>something to take notes on</w:t>
      </w:r>
      <w:r>
        <w:rPr>
          <w:rFonts w:ascii="Tahoma" w:hAnsi="Tahoma" w:cs="Tahoma"/>
          <w:sz w:val="20"/>
          <w:szCs w:val="20"/>
        </w:rPr>
        <w:t xml:space="preserve"> as you will be providing constructive criticism to other interviewees </w:t>
      </w:r>
    </w:p>
    <w:p w:rsidR="003F254A" w:rsidRDefault="003F254A" w:rsidP="003F254A">
      <w:pPr>
        <w:rPr>
          <w:rFonts w:ascii="Tahoma" w:hAnsi="Tahoma" w:cs="Tahoma"/>
          <w:b/>
          <w:bCs/>
          <w:i/>
          <w:iCs/>
          <w:color w:val="FF0000"/>
          <w:sz w:val="20"/>
          <w:szCs w:val="20"/>
        </w:rPr>
      </w:pPr>
      <w:r>
        <w:rPr>
          <w:rFonts w:ascii="Tahoma" w:hAnsi="Tahoma" w:cs="Tahoma"/>
          <w:b/>
          <w:bCs/>
          <w:i/>
          <w:iCs/>
          <w:color w:val="FF0000"/>
          <w:sz w:val="20"/>
          <w:szCs w:val="20"/>
        </w:rPr>
        <w:t xml:space="preserve">If you fail to submit your job posting and interview questions on Moodle (before your mock interview), you forfeit the entire 20% that this lab is worth. </w:t>
      </w:r>
    </w:p>
    <w:p w:rsidR="00B52369" w:rsidRDefault="00B52369">
      <w:pPr>
        <w:rPr>
          <w:rFonts w:ascii="Tahoma" w:hAnsi="Tahoma" w:cs="Tahoma"/>
          <w:sz w:val="20"/>
          <w:szCs w:val="20"/>
        </w:rPr>
      </w:pPr>
    </w:p>
    <w:tbl>
      <w:tblPr>
        <w:tblStyle w:val="TableGrid"/>
        <w:tblpPr w:leftFromText="180" w:rightFromText="180" w:vertAnchor="page" w:horzAnchor="margin" w:tblpY="1441"/>
        <w:tblW w:w="5944" w:type="dxa"/>
        <w:tblLook w:val="04A0" w:firstRow="1" w:lastRow="0" w:firstColumn="1" w:lastColumn="0" w:noHBand="0" w:noVBand="1"/>
      </w:tblPr>
      <w:tblGrid>
        <w:gridCol w:w="2972"/>
        <w:gridCol w:w="2972"/>
      </w:tblGrid>
      <w:tr w:rsidR="00347705" w:rsidRPr="0025524E" w:rsidTr="00347705">
        <w:trPr>
          <w:trHeight w:val="421"/>
        </w:trPr>
        <w:tc>
          <w:tcPr>
            <w:tcW w:w="2972" w:type="dxa"/>
            <w:shd w:val="clear" w:color="auto" w:fill="D9E2F3" w:themeFill="accent1" w:themeFillTint="33"/>
          </w:tcPr>
          <w:p w:rsidR="00347705" w:rsidRPr="0025524E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25524E">
              <w:rPr>
                <w:rFonts w:ascii="Tahoma" w:hAnsi="Tahoma" w:cs="Tahoma"/>
                <w:b/>
                <w:bCs/>
                <w:sz w:val="20"/>
                <w:szCs w:val="20"/>
              </w:rPr>
              <w:t>Day</w:t>
            </w:r>
          </w:p>
        </w:tc>
        <w:tc>
          <w:tcPr>
            <w:tcW w:w="2972" w:type="dxa"/>
            <w:shd w:val="clear" w:color="auto" w:fill="D9E2F3" w:themeFill="accent1" w:themeFillTint="33"/>
          </w:tcPr>
          <w:p w:rsidR="00347705" w:rsidRPr="0025524E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Student</w:t>
            </w:r>
          </w:p>
        </w:tc>
      </w:tr>
      <w:tr w:rsidR="00347705" w:rsidRPr="0025524E" w:rsidTr="00347705">
        <w:trPr>
          <w:trHeight w:val="416"/>
        </w:trPr>
        <w:tc>
          <w:tcPr>
            <w:tcW w:w="2972" w:type="dxa"/>
            <w:vMerge w:val="restart"/>
            <w:shd w:val="clear" w:color="auto" w:fill="auto"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hursday, </w:t>
            </w:r>
            <w:r w:rsidRPr="00C04F1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March 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12, 2020 @ 12 PM</w:t>
            </w:r>
          </w:p>
        </w:tc>
        <w:tc>
          <w:tcPr>
            <w:tcW w:w="2972" w:type="dxa"/>
            <w:shd w:val="clear" w:color="auto" w:fill="auto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  <w:shd w:val="clear" w:color="auto" w:fill="auto"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72" w:type="dxa"/>
            <w:shd w:val="clear" w:color="auto" w:fill="auto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  <w:shd w:val="clear" w:color="auto" w:fill="auto"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72" w:type="dxa"/>
            <w:shd w:val="clear" w:color="auto" w:fill="auto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  <w:shd w:val="clear" w:color="auto" w:fill="auto"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72" w:type="dxa"/>
            <w:shd w:val="clear" w:color="auto" w:fill="auto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381"/>
        </w:trPr>
        <w:tc>
          <w:tcPr>
            <w:tcW w:w="2972" w:type="dxa"/>
            <w:vMerge w:val="restart"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uesday, </w:t>
            </w:r>
            <w:r w:rsidRPr="00C04F1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March 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17</w:t>
            </w:r>
            <w:r w:rsidRPr="00C04F1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, 2020 @ 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10 AM </w:t>
            </w: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 w:val="restart"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hursday, </w:t>
            </w:r>
            <w:r w:rsidRPr="00C04F1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March 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19</w:t>
            </w:r>
            <w:r w:rsidRPr="00C04F1C">
              <w:rPr>
                <w:rFonts w:ascii="Tahoma" w:hAnsi="Tahoma" w:cs="Tahoma"/>
                <w:b/>
                <w:bCs/>
                <w:sz w:val="20"/>
                <w:szCs w:val="20"/>
              </w:rPr>
              <w:t>, 2020 @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12 PM</w:t>
            </w: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 w:val="restart"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uesday, </w:t>
            </w:r>
            <w:r w:rsidRPr="00C04F1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March 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24</w:t>
            </w:r>
            <w:r w:rsidRPr="00C04F1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, 2020 @ 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10 AM </w:t>
            </w: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 w:val="restart"/>
          </w:tcPr>
          <w:p w:rsidR="00347705" w:rsidRPr="00C04F1C" w:rsidRDefault="00347705" w:rsidP="00347705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Thursday, </w:t>
            </w:r>
            <w:r w:rsidRPr="00C04F1C">
              <w:rPr>
                <w:rFonts w:ascii="Tahoma" w:hAnsi="Tahoma" w:cs="Tahoma"/>
                <w:b/>
                <w:bCs/>
                <w:sz w:val="20"/>
                <w:szCs w:val="20"/>
              </w:rPr>
              <w:t>March 2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6,</w:t>
            </w:r>
            <w:r w:rsidRPr="00C04F1C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2020 @ </w:t>
            </w: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12 PM </w:t>
            </w: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25524E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25524E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65"/>
        </w:trPr>
        <w:tc>
          <w:tcPr>
            <w:tcW w:w="2972" w:type="dxa"/>
            <w:vMerge/>
          </w:tcPr>
          <w:p w:rsidR="00347705" w:rsidRPr="0025524E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25524E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Pr="003A1557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47705" w:rsidRPr="0025524E" w:rsidTr="00347705">
        <w:trPr>
          <w:trHeight w:val="421"/>
        </w:trPr>
        <w:tc>
          <w:tcPr>
            <w:tcW w:w="2972" w:type="dxa"/>
            <w:vMerge/>
          </w:tcPr>
          <w:p w:rsidR="00347705" w:rsidRPr="0025524E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972" w:type="dxa"/>
          </w:tcPr>
          <w:p w:rsidR="00347705" w:rsidRDefault="00347705" w:rsidP="00347705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B52369" w:rsidRDefault="00B52369">
      <w:pPr>
        <w:rPr>
          <w:rFonts w:ascii="Tahoma" w:hAnsi="Tahoma" w:cs="Tahoma"/>
          <w:sz w:val="20"/>
          <w:szCs w:val="20"/>
        </w:rPr>
      </w:pPr>
    </w:p>
    <w:p w:rsidR="00B52369" w:rsidRDefault="00B52369">
      <w:pPr>
        <w:rPr>
          <w:rFonts w:ascii="Tahoma" w:hAnsi="Tahoma" w:cs="Tahoma"/>
          <w:sz w:val="20"/>
          <w:szCs w:val="20"/>
        </w:rPr>
      </w:pPr>
    </w:p>
    <w:p w:rsidR="00B52369" w:rsidRDefault="00B52369">
      <w:pPr>
        <w:rPr>
          <w:rFonts w:ascii="Tahoma" w:hAnsi="Tahoma" w:cs="Tahoma"/>
          <w:sz w:val="20"/>
          <w:szCs w:val="20"/>
        </w:rPr>
      </w:pPr>
    </w:p>
    <w:p w:rsidR="00480395" w:rsidRDefault="00480395">
      <w:pPr>
        <w:rPr>
          <w:rFonts w:ascii="Tahoma" w:hAnsi="Tahoma" w:cs="Tahoma"/>
          <w:sz w:val="20"/>
          <w:szCs w:val="20"/>
        </w:rPr>
      </w:pPr>
    </w:p>
    <w:p w:rsidR="00C04F1C" w:rsidRPr="0025524E" w:rsidRDefault="00C04F1C">
      <w:pPr>
        <w:rPr>
          <w:rFonts w:ascii="Tahoma" w:hAnsi="Tahoma" w:cs="Tahoma"/>
          <w:sz w:val="20"/>
          <w:szCs w:val="20"/>
        </w:rPr>
      </w:pPr>
    </w:p>
    <w:sectPr w:rsidR="00C04F1C" w:rsidRPr="0025524E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45BC" w:rsidRDefault="00A845BC" w:rsidP="00C04F1C">
      <w:pPr>
        <w:spacing w:after="0" w:line="240" w:lineRule="auto"/>
      </w:pPr>
      <w:r>
        <w:separator/>
      </w:r>
    </w:p>
  </w:endnote>
  <w:endnote w:type="continuationSeparator" w:id="0">
    <w:p w:rsidR="00A845BC" w:rsidRDefault="00A845BC" w:rsidP="00C04F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45BC" w:rsidRDefault="00A845BC" w:rsidP="00C04F1C">
      <w:pPr>
        <w:spacing w:after="0" w:line="240" w:lineRule="auto"/>
      </w:pPr>
      <w:r>
        <w:separator/>
      </w:r>
    </w:p>
  </w:footnote>
  <w:footnote w:type="continuationSeparator" w:id="0">
    <w:p w:rsidR="00A845BC" w:rsidRDefault="00A845BC" w:rsidP="00C04F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4F1C" w:rsidRPr="00C04F1C" w:rsidRDefault="00C04F1C">
    <w:pPr>
      <w:pStyle w:val="Header"/>
      <w:rPr>
        <w:rFonts w:ascii="Tahoma" w:hAnsi="Tahoma" w:cs="Tahoma"/>
        <w:b/>
        <w:bCs/>
        <w:sz w:val="20"/>
        <w:szCs w:val="20"/>
      </w:rPr>
    </w:pPr>
    <w:r w:rsidRPr="00C04F1C">
      <w:rPr>
        <w:rFonts w:ascii="Tahoma" w:hAnsi="Tahoma" w:cs="Tahoma"/>
        <w:b/>
        <w:bCs/>
        <w:sz w:val="20"/>
        <w:szCs w:val="20"/>
      </w:rPr>
      <w:t xml:space="preserve">DMIT 2501 </w:t>
    </w:r>
    <w:r w:rsidR="0034415B">
      <w:rPr>
        <w:rFonts w:ascii="Tahoma" w:hAnsi="Tahoma" w:cs="Tahoma"/>
        <w:b/>
        <w:bCs/>
        <w:sz w:val="20"/>
        <w:szCs w:val="20"/>
      </w:rPr>
      <w:t xml:space="preserve">Section </w:t>
    </w:r>
    <w:r w:rsidR="0034415B" w:rsidRPr="00347705">
      <w:rPr>
        <w:rFonts w:ascii="Tahoma" w:hAnsi="Tahoma" w:cs="Tahoma"/>
        <w:b/>
        <w:bCs/>
        <w:sz w:val="20"/>
        <w:szCs w:val="20"/>
        <w:highlight w:val="yellow"/>
      </w:rPr>
      <w:t>#</w:t>
    </w:r>
    <w:r w:rsidR="00D50A8D">
      <w:rPr>
        <w:rFonts w:ascii="Tahoma" w:hAnsi="Tahoma" w:cs="Tahoma"/>
        <w:b/>
        <w:bCs/>
        <w:sz w:val="20"/>
        <w:szCs w:val="20"/>
      </w:rPr>
      <w:t xml:space="preserve"> </w:t>
    </w:r>
    <w:r w:rsidRPr="00C04F1C">
      <w:rPr>
        <w:rFonts w:ascii="Tahoma" w:hAnsi="Tahoma" w:cs="Tahoma"/>
        <w:b/>
        <w:bCs/>
        <w:sz w:val="20"/>
        <w:szCs w:val="20"/>
      </w:rPr>
      <w:t xml:space="preserve">– Interview Schedul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4D1B87"/>
    <w:multiLevelType w:val="hybridMultilevel"/>
    <w:tmpl w:val="BE96FB6E"/>
    <w:lvl w:ilvl="0" w:tplc="ADEA681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5D73EE"/>
    <w:multiLevelType w:val="hybridMultilevel"/>
    <w:tmpl w:val="D0CE0216"/>
    <w:lvl w:ilvl="0" w:tplc="7F1A8954"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DY2NzYwtLQ0tjBS0lEKTi0uzszPAykwrgUAv94BxCwAAAA="/>
  </w:docVars>
  <w:rsids>
    <w:rsidRoot w:val="0025524E"/>
    <w:rsid w:val="00027E78"/>
    <w:rsid w:val="000446F1"/>
    <w:rsid w:val="00062962"/>
    <w:rsid w:val="00097904"/>
    <w:rsid w:val="000D086B"/>
    <w:rsid w:val="00153741"/>
    <w:rsid w:val="001652AF"/>
    <w:rsid w:val="001C7B61"/>
    <w:rsid w:val="00210E32"/>
    <w:rsid w:val="002402E0"/>
    <w:rsid w:val="00250EBD"/>
    <w:rsid w:val="0025524E"/>
    <w:rsid w:val="0029113F"/>
    <w:rsid w:val="0029146E"/>
    <w:rsid w:val="0034415B"/>
    <w:rsid w:val="00347705"/>
    <w:rsid w:val="00376AB8"/>
    <w:rsid w:val="003A1557"/>
    <w:rsid w:val="003E6552"/>
    <w:rsid w:val="003F254A"/>
    <w:rsid w:val="003F7556"/>
    <w:rsid w:val="00477474"/>
    <w:rsid w:val="00480395"/>
    <w:rsid w:val="004A22C5"/>
    <w:rsid w:val="004C47AF"/>
    <w:rsid w:val="004E3F0F"/>
    <w:rsid w:val="00554BF5"/>
    <w:rsid w:val="005A38A1"/>
    <w:rsid w:val="005C25EB"/>
    <w:rsid w:val="005E6E46"/>
    <w:rsid w:val="00621B3B"/>
    <w:rsid w:val="00621CC8"/>
    <w:rsid w:val="006372B0"/>
    <w:rsid w:val="00672D2F"/>
    <w:rsid w:val="00694EB8"/>
    <w:rsid w:val="006E416F"/>
    <w:rsid w:val="0070167C"/>
    <w:rsid w:val="00702ABA"/>
    <w:rsid w:val="00704AC8"/>
    <w:rsid w:val="00733144"/>
    <w:rsid w:val="00760EF5"/>
    <w:rsid w:val="00760F31"/>
    <w:rsid w:val="0079661E"/>
    <w:rsid w:val="007A5EB3"/>
    <w:rsid w:val="007D0A69"/>
    <w:rsid w:val="007D1CFE"/>
    <w:rsid w:val="007E1EB9"/>
    <w:rsid w:val="007F60E8"/>
    <w:rsid w:val="007F7AF9"/>
    <w:rsid w:val="00866FDB"/>
    <w:rsid w:val="008C16E6"/>
    <w:rsid w:val="008D17C8"/>
    <w:rsid w:val="008E2F38"/>
    <w:rsid w:val="00952D7C"/>
    <w:rsid w:val="00A210DC"/>
    <w:rsid w:val="00A34F87"/>
    <w:rsid w:val="00A52F5F"/>
    <w:rsid w:val="00A76F7D"/>
    <w:rsid w:val="00A845BC"/>
    <w:rsid w:val="00AA4854"/>
    <w:rsid w:val="00AC085E"/>
    <w:rsid w:val="00AC5E00"/>
    <w:rsid w:val="00AD6A1C"/>
    <w:rsid w:val="00B020DE"/>
    <w:rsid w:val="00B507C3"/>
    <w:rsid w:val="00B52369"/>
    <w:rsid w:val="00B939D1"/>
    <w:rsid w:val="00BA4330"/>
    <w:rsid w:val="00C04F1C"/>
    <w:rsid w:val="00C101DF"/>
    <w:rsid w:val="00C471B9"/>
    <w:rsid w:val="00C621A4"/>
    <w:rsid w:val="00C90C30"/>
    <w:rsid w:val="00CA51AF"/>
    <w:rsid w:val="00D11340"/>
    <w:rsid w:val="00D50A8D"/>
    <w:rsid w:val="00D80BC8"/>
    <w:rsid w:val="00DB3204"/>
    <w:rsid w:val="00E75B8C"/>
    <w:rsid w:val="00E95C5B"/>
    <w:rsid w:val="00EB2C4B"/>
    <w:rsid w:val="00EB4B53"/>
    <w:rsid w:val="00EC10F4"/>
    <w:rsid w:val="00EF1366"/>
    <w:rsid w:val="00F16938"/>
    <w:rsid w:val="00F74989"/>
    <w:rsid w:val="00FC0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EDAF8"/>
  <w15:chartTrackingRefBased/>
  <w15:docId w15:val="{E3E32806-6F61-4B20-BD01-FBE06AB8C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52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4F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4F1C"/>
  </w:style>
  <w:style w:type="paragraph" w:styleId="Footer">
    <w:name w:val="footer"/>
    <w:basedOn w:val="Normal"/>
    <w:link w:val="FooterChar"/>
    <w:uiPriority w:val="99"/>
    <w:unhideWhenUsed/>
    <w:rsid w:val="00C04F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4F1C"/>
  </w:style>
  <w:style w:type="paragraph" w:styleId="ListParagraph">
    <w:name w:val="List Paragraph"/>
    <w:basedOn w:val="Normal"/>
    <w:uiPriority w:val="34"/>
    <w:qFormat/>
    <w:rsid w:val="00B523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320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ra Gill</dc:creator>
  <cp:keywords/>
  <dc:description/>
  <cp:lastModifiedBy>Sia Samimi</cp:lastModifiedBy>
  <cp:revision>1</cp:revision>
  <dcterms:created xsi:type="dcterms:W3CDTF">2020-06-03T13:25:00Z</dcterms:created>
  <dcterms:modified xsi:type="dcterms:W3CDTF">2020-06-03T13:25:00Z</dcterms:modified>
</cp:coreProperties>
</file>